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3A6DC" w14:textId="510BD065" w:rsidR="00741D62" w:rsidRDefault="00000000">
      <w:pPr>
        <w:pStyle w:val="a4"/>
      </w:pPr>
      <w:r>
        <w:t>Лабораторная работа №</w:t>
      </w:r>
      <w:r w:rsidR="00B7346E">
        <w:t>1</w:t>
      </w:r>
    </w:p>
    <w:p w14:paraId="4A951845" w14:textId="2B1A1A30" w:rsidR="00741D62" w:rsidRDefault="00000000">
      <w:pPr>
        <w:pStyle w:val="a5"/>
      </w:pPr>
      <w:r>
        <w:t xml:space="preserve">Дисциплина: </w:t>
      </w:r>
      <w:r w:rsidR="003737FB">
        <w:t>Основы информационной безопасности</w:t>
      </w:r>
    </w:p>
    <w:p w14:paraId="54D0DA71" w14:textId="35DE2A14" w:rsidR="00741D62" w:rsidRDefault="003737FB">
      <w:pPr>
        <w:pStyle w:val="Author"/>
      </w:pPr>
      <w:r>
        <w:t>Колчева Юлия Вячеславовна</w:t>
      </w:r>
    </w:p>
    <w:sdt>
      <w:sdtPr>
        <w:rPr>
          <w:rFonts w:asciiTheme="minorHAnsi" w:eastAsiaTheme="minorHAnsi" w:hAnsiTheme="minorHAnsi" w:cstheme="minorBidi"/>
          <w:color w:val="auto"/>
          <w:sz w:val="24"/>
          <w:szCs w:val="24"/>
        </w:rPr>
        <w:id w:val="384608163"/>
        <w:docPartObj>
          <w:docPartGallery w:val="Table of Contents"/>
          <w:docPartUnique/>
        </w:docPartObj>
      </w:sdtPr>
      <w:sdtContent>
        <w:p w14:paraId="6B5916E9" w14:textId="77777777" w:rsidR="00741D62" w:rsidRDefault="00000000">
          <w:pPr>
            <w:pStyle w:val="ae"/>
          </w:pPr>
          <w:r>
            <w:t>Содержание</w:t>
          </w:r>
        </w:p>
        <w:p w14:paraId="53D0DE22" w14:textId="77777777" w:rsidR="00B7346E" w:rsidRDefault="00000000">
          <w:pPr>
            <w:pStyle w:val="10"/>
            <w:tabs>
              <w:tab w:val="right" w:leader="dot" w:pos="9679"/>
            </w:tabs>
            <w:rPr>
              <w:noProof/>
            </w:rPr>
          </w:pPr>
          <w:r>
            <w:fldChar w:fldCharType="begin"/>
          </w:r>
          <w:r>
            <w:instrText>TOC \o "1-3" \h \z \u</w:instrText>
          </w:r>
          <w:r>
            <w:fldChar w:fldCharType="separate"/>
          </w:r>
          <w:hyperlink w:anchor="_Toc145150008" w:history="1">
            <w:r w:rsidR="00B7346E" w:rsidRPr="003E027A">
              <w:rPr>
                <w:rStyle w:val="ad"/>
                <w:noProof/>
              </w:rPr>
              <w:t>Цель работы</w:t>
            </w:r>
            <w:r w:rsidR="00B7346E">
              <w:rPr>
                <w:noProof/>
                <w:webHidden/>
              </w:rPr>
              <w:tab/>
            </w:r>
            <w:r w:rsidR="00B7346E">
              <w:rPr>
                <w:noProof/>
                <w:webHidden/>
              </w:rPr>
              <w:fldChar w:fldCharType="begin"/>
            </w:r>
            <w:r w:rsidR="00B7346E">
              <w:rPr>
                <w:noProof/>
                <w:webHidden/>
              </w:rPr>
              <w:instrText xml:space="preserve"> PAGEREF _Toc145150008 \h </w:instrText>
            </w:r>
            <w:r w:rsidR="00B7346E">
              <w:rPr>
                <w:noProof/>
                <w:webHidden/>
              </w:rPr>
            </w:r>
            <w:r w:rsidR="00B7346E">
              <w:rPr>
                <w:noProof/>
                <w:webHidden/>
              </w:rPr>
              <w:fldChar w:fldCharType="separate"/>
            </w:r>
            <w:r w:rsidR="00B7346E">
              <w:rPr>
                <w:noProof/>
                <w:webHidden/>
              </w:rPr>
              <w:t>1</w:t>
            </w:r>
            <w:r w:rsidR="00B7346E">
              <w:rPr>
                <w:noProof/>
                <w:webHidden/>
              </w:rPr>
              <w:fldChar w:fldCharType="end"/>
            </w:r>
          </w:hyperlink>
        </w:p>
        <w:p w14:paraId="0EE69100" w14:textId="77777777" w:rsidR="00B7346E" w:rsidRDefault="00000000">
          <w:pPr>
            <w:pStyle w:val="10"/>
            <w:tabs>
              <w:tab w:val="right" w:leader="dot" w:pos="9679"/>
            </w:tabs>
            <w:rPr>
              <w:noProof/>
            </w:rPr>
          </w:pPr>
          <w:hyperlink w:anchor="_Toc145150009" w:history="1">
            <w:r w:rsidR="00B7346E" w:rsidRPr="003E027A">
              <w:rPr>
                <w:rStyle w:val="ad"/>
                <w:noProof/>
              </w:rPr>
              <w:t>Задание</w:t>
            </w:r>
            <w:r w:rsidR="00B7346E">
              <w:rPr>
                <w:noProof/>
                <w:webHidden/>
              </w:rPr>
              <w:tab/>
            </w:r>
            <w:r w:rsidR="00B7346E">
              <w:rPr>
                <w:noProof/>
                <w:webHidden/>
              </w:rPr>
              <w:fldChar w:fldCharType="begin"/>
            </w:r>
            <w:r w:rsidR="00B7346E">
              <w:rPr>
                <w:noProof/>
                <w:webHidden/>
              </w:rPr>
              <w:instrText xml:space="preserve"> PAGEREF _Toc145150009 \h </w:instrText>
            </w:r>
            <w:r w:rsidR="00B7346E">
              <w:rPr>
                <w:noProof/>
                <w:webHidden/>
              </w:rPr>
            </w:r>
            <w:r w:rsidR="00B7346E">
              <w:rPr>
                <w:noProof/>
                <w:webHidden/>
              </w:rPr>
              <w:fldChar w:fldCharType="separate"/>
            </w:r>
            <w:r w:rsidR="00B7346E">
              <w:rPr>
                <w:noProof/>
                <w:webHidden/>
              </w:rPr>
              <w:t>1</w:t>
            </w:r>
            <w:r w:rsidR="00B7346E">
              <w:rPr>
                <w:noProof/>
                <w:webHidden/>
              </w:rPr>
              <w:fldChar w:fldCharType="end"/>
            </w:r>
          </w:hyperlink>
        </w:p>
        <w:p w14:paraId="3E556DE3" w14:textId="77777777" w:rsidR="00B7346E" w:rsidRDefault="00000000">
          <w:pPr>
            <w:pStyle w:val="10"/>
            <w:tabs>
              <w:tab w:val="right" w:leader="dot" w:pos="9679"/>
            </w:tabs>
            <w:rPr>
              <w:noProof/>
            </w:rPr>
          </w:pPr>
          <w:hyperlink w:anchor="_Toc145150010" w:history="1">
            <w:r w:rsidR="00B7346E" w:rsidRPr="003E027A">
              <w:rPr>
                <w:rStyle w:val="ad"/>
                <w:noProof/>
              </w:rPr>
              <w:t>Выполнение лабораторной работы</w:t>
            </w:r>
            <w:r w:rsidR="00B7346E">
              <w:rPr>
                <w:noProof/>
                <w:webHidden/>
              </w:rPr>
              <w:tab/>
            </w:r>
            <w:r w:rsidR="00B7346E">
              <w:rPr>
                <w:noProof/>
                <w:webHidden/>
              </w:rPr>
              <w:fldChar w:fldCharType="begin"/>
            </w:r>
            <w:r w:rsidR="00B7346E">
              <w:rPr>
                <w:noProof/>
                <w:webHidden/>
              </w:rPr>
              <w:instrText xml:space="preserve"> PAGEREF _Toc145150010 \h </w:instrText>
            </w:r>
            <w:r w:rsidR="00B7346E">
              <w:rPr>
                <w:noProof/>
                <w:webHidden/>
              </w:rPr>
            </w:r>
            <w:r w:rsidR="00B7346E">
              <w:rPr>
                <w:noProof/>
                <w:webHidden/>
              </w:rPr>
              <w:fldChar w:fldCharType="separate"/>
            </w:r>
            <w:r w:rsidR="00B7346E">
              <w:rPr>
                <w:noProof/>
                <w:webHidden/>
              </w:rPr>
              <w:t>1</w:t>
            </w:r>
            <w:r w:rsidR="00B7346E">
              <w:rPr>
                <w:noProof/>
                <w:webHidden/>
              </w:rPr>
              <w:fldChar w:fldCharType="end"/>
            </w:r>
          </w:hyperlink>
        </w:p>
        <w:p w14:paraId="6E6582D7" w14:textId="0A0F51E4" w:rsidR="00B7346E" w:rsidRPr="000A2DF2" w:rsidRDefault="00000000">
          <w:pPr>
            <w:pStyle w:val="10"/>
            <w:tabs>
              <w:tab w:val="right" w:leader="dot" w:pos="9679"/>
            </w:tabs>
            <w:rPr>
              <w:noProof/>
              <w:lang w:val="en-US"/>
            </w:rPr>
          </w:pPr>
          <w:hyperlink w:anchor="_Toc145150011" w:history="1">
            <w:r w:rsidR="00B7346E" w:rsidRPr="003E027A">
              <w:rPr>
                <w:rStyle w:val="ad"/>
                <w:noProof/>
              </w:rPr>
              <w:t>Выводы</w:t>
            </w:r>
            <w:r w:rsidR="00B7346E">
              <w:rPr>
                <w:noProof/>
                <w:webHidden/>
              </w:rPr>
              <w:tab/>
            </w:r>
            <w:r w:rsidR="00B7346E">
              <w:rPr>
                <w:noProof/>
                <w:webHidden/>
              </w:rPr>
              <w:fldChar w:fldCharType="begin"/>
            </w:r>
            <w:r w:rsidR="00B7346E">
              <w:rPr>
                <w:noProof/>
                <w:webHidden/>
              </w:rPr>
              <w:instrText xml:space="preserve"> PAGEREF _Toc145150011 \h </w:instrText>
            </w:r>
            <w:r w:rsidR="00B7346E">
              <w:rPr>
                <w:noProof/>
                <w:webHidden/>
              </w:rPr>
            </w:r>
            <w:r w:rsidR="00B7346E">
              <w:rPr>
                <w:noProof/>
                <w:webHidden/>
              </w:rPr>
              <w:fldChar w:fldCharType="separate"/>
            </w:r>
            <w:r w:rsidR="00B7346E">
              <w:rPr>
                <w:noProof/>
                <w:webHidden/>
              </w:rPr>
              <w:t>0</w:t>
            </w:r>
            <w:r w:rsidR="00B7346E">
              <w:rPr>
                <w:noProof/>
                <w:webHidden/>
              </w:rPr>
              <w:fldChar w:fldCharType="end"/>
            </w:r>
          </w:hyperlink>
          <w:r w:rsidR="000A2DF2">
            <w:rPr>
              <w:noProof/>
              <w:lang w:val="en-US"/>
            </w:rPr>
            <w:t>15</w:t>
          </w:r>
        </w:p>
        <w:p w14:paraId="47596917" w14:textId="77777777" w:rsidR="00741D62" w:rsidRDefault="00000000">
          <w:r>
            <w:fldChar w:fldCharType="end"/>
          </w:r>
        </w:p>
      </w:sdtContent>
    </w:sdt>
    <w:p w14:paraId="4C218247" w14:textId="77777777" w:rsidR="00741D62" w:rsidRDefault="00000000">
      <w:pPr>
        <w:pStyle w:val="1"/>
      </w:pPr>
      <w:bookmarkStart w:id="0" w:name="_Toc145150008"/>
      <w:bookmarkStart w:id="1" w:name="цель-работы"/>
      <w:r>
        <w:t>Цель работы</w:t>
      </w:r>
      <w:bookmarkEnd w:id="0"/>
    </w:p>
    <w:p w14:paraId="3C8FBF5A" w14:textId="3DCAF83C" w:rsidR="00741D62" w:rsidRDefault="00000000">
      <w:pPr>
        <w:pStyle w:val="FirstParagraph"/>
      </w:pPr>
      <w:r>
        <w:t>Цель данной лабораторной работы — Изучить идеологию и применение средств контрол</w:t>
      </w:r>
      <w:r w:rsidR="003737FB">
        <w:t>я</w:t>
      </w:r>
      <w:r>
        <w:t xml:space="preserve"> версий.</w:t>
      </w:r>
      <w:r w:rsidR="003737FB">
        <w:t xml:space="preserve"> Настроить </w:t>
      </w:r>
      <w:r w:rsidR="003737FB">
        <w:rPr>
          <w:lang w:val="en-US"/>
        </w:rPr>
        <w:t>Git</w:t>
      </w:r>
      <w:r w:rsidR="003737FB" w:rsidRPr="003737FB">
        <w:t>.</w:t>
      </w:r>
      <w:r>
        <w:t xml:space="preserve"> Научиться оформлять отчёты с помощью легковесного языка разметки Markdown .</w:t>
      </w:r>
    </w:p>
    <w:p w14:paraId="71ACA633" w14:textId="77777777" w:rsidR="00741D62" w:rsidRDefault="00000000">
      <w:pPr>
        <w:pStyle w:val="1"/>
      </w:pPr>
      <w:bookmarkStart w:id="2" w:name="_Toc145150009"/>
      <w:bookmarkStart w:id="3" w:name="задание"/>
      <w:bookmarkEnd w:id="1"/>
      <w:r>
        <w:t>Задание</w:t>
      </w:r>
      <w:bookmarkEnd w:id="2"/>
    </w:p>
    <w:p w14:paraId="0770EFD0" w14:textId="77777777" w:rsidR="00741D62" w:rsidRDefault="00000000">
      <w:pPr>
        <w:pStyle w:val="FirstParagraph"/>
      </w:pPr>
      <w:r>
        <w:t>Часть 1 (Установка VitrualBox) 1.Установка и настройка Виртуальной машины VirtualBox (ОС Linux)</w:t>
      </w:r>
    </w:p>
    <w:p w14:paraId="12ACA6A7" w14:textId="77777777" w:rsidR="00741D62" w:rsidRDefault="00000000">
      <w:pPr>
        <w:pStyle w:val="a0"/>
      </w:pPr>
      <w:r>
        <w:t>Часть 2 (Работа с GitHub) 1.Создать базовую конфигурацию для работы с git. 2.Создать ключ SSH. 3.Создать ключ PGP. 4.Настроить подписи git. 5.Зарегистрироваться на GitHub. 6.Создать локальный каталог для выполнения заданий по предмету.</w:t>
      </w:r>
    </w:p>
    <w:p w14:paraId="04820EF7" w14:textId="77777777" w:rsidR="00741D62" w:rsidRDefault="00000000">
      <w:pPr>
        <w:pStyle w:val="a0"/>
      </w:pPr>
      <w:r>
        <w:t>Часть 3 (Создание Markdown файла) 1.Сделайте отчёт по предыдущей лабораторной работе в формате Markdown. 2.В качестве отчёта предоставить отчёты в 3 форматах: pdf,docx и md</w:t>
      </w:r>
    </w:p>
    <w:p w14:paraId="0C84D959" w14:textId="77777777" w:rsidR="00741D62" w:rsidRDefault="00000000">
      <w:pPr>
        <w:pStyle w:val="1"/>
      </w:pPr>
      <w:bookmarkStart w:id="4" w:name="_Toc145150010"/>
      <w:bookmarkStart w:id="5" w:name="выполнение-лабораторной-работы"/>
      <w:bookmarkEnd w:id="3"/>
      <w:r>
        <w:t>Выполнение лабораторной работы</w:t>
      </w:r>
      <w:bookmarkEnd w:id="4"/>
    </w:p>
    <w:p w14:paraId="5F92E6F9" w14:textId="77777777" w:rsidR="00741D62" w:rsidRDefault="00000000">
      <w:pPr>
        <w:pStyle w:val="FirstParagraph"/>
      </w:pPr>
      <w:r>
        <w:t>Часть 1. Установка и настройка Виртуальной машины VirtualBox</w:t>
      </w:r>
    </w:p>
    <w:p w14:paraId="21B3CEC7" w14:textId="77777777" w:rsidR="00741D62" w:rsidRDefault="00000000">
      <w:pPr>
        <w:pStyle w:val="a0"/>
      </w:pPr>
      <w:r>
        <w:t>1). Для создания виртуальной машины используем программу Oracle VM VirtualBox. Для начала нужно настроить месторасположение виртуальной машины</w:t>
      </w:r>
    </w:p>
    <w:p w14:paraId="0A10667D" w14:textId="4E4FB1C7" w:rsidR="00741D62" w:rsidRDefault="003737FB">
      <w:pPr>
        <w:pStyle w:val="CaptionedFigure"/>
      </w:pPr>
      <w:r w:rsidRPr="00271E16">
        <w:rPr>
          <w:noProof/>
          <w:lang w:val="en-US"/>
        </w:rPr>
        <w:lastRenderedPageBreak/>
        <w:drawing>
          <wp:inline distT="0" distB="0" distL="0" distR="0" wp14:anchorId="6263FC0D" wp14:editId="30C979FB">
            <wp:extent cx="5940425" cy="3060065"/>
            <wp:effectExtent l="0" t="0" r="3175" b="6985"/>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060065"/>
                    </a:xfrm>
                    <a:prstGeom prst="rect">
                      <a:avLst/>
                    </a:prstGeom>
                  </pic:spPr>
                </pic:pic>
              </a:graphicData>
            </a:graphic>
          </wp:inline>
        </w:drawing>
      </w:r>
    </w:p>
    <w:p w14:paraId="323873BF" w14:textId="3044AB74" w:rsidR="00741D62" w:rsidRDefault="00000000">
      <w:pPr>
        <w:pStyle w:val="ImageCaption"/>
      </w:pPr>
      <w:r>
        <w:t xml:space="preserve">Figure 1: </w:t>
      </w:r>
      <w:r w:rsidR="000A2DF2">
        <w:t>Установка</w:t>
      </w:r>
    </w:p>
    <w:p w14:paraId="3ABD31EA" w14:textId="77777777" w:rsidR="00741D62" w:rsidRDefault="00000000">
      <w:pPr>
        <w:pStyle w:val="a0"/>
      </w:pPr>
      <w:r>
        <w:t>2). Создаём виртуальную машину с помощью кнопки “Создать”, вводим имя виртуальной машины и выбираем версию ОС, в данном случае Red Hat (64-bit)</w:t>
      </w:r>
    </w:p>
    <w:p w14:paraId="0730BB72" w14:textId="056B139A" w:rsidR="00741D62" w:rsidRDefault="003737FB">
      <w:pPr>
        <w:pStyle w:val="CaptionedFigure"/>
      </w:pPr>
      <w:r w:rsidRPr="00271E16">
        <w:rPr>
          <w:noProof/>
          <w:lang w:val="en-US"/>
        </w:rPr>
        <w:drawing>
          <wp:inline distT="0" distB="0" distL="0" distR="0" wp14:anchorId="77DBB084" wp14:editId="420FB349">
            <wp:extent cx="5940425" cy="3070225"/>
            <wp:effectExtent l="0" t="0" r="3175"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070225"/>
                    </a:xfrm>
                    <a:prstGeom prst="rect">
                      <a:avLst/>
                    </a:prstGeom>
                  </pic:spPr>
                </pic:pic>
              </a:graphicData>
            </a:graphic>
          </wp:inline>
        </w:drawing>
      </w:r>
    </w:p>
    <w:p w14:paraId="7393CB4B" w14:textId="044B9734" w:rsidR="00741D62" w:rsidRDefault="00000000">
      <w:pPr>
        <w:pStyle w:val="ImageCaption"/>
      </w:pPr>
      <w:r>
        <w:t xml:space="preserve">Figure 2: </w:t>
      </w:r>
      <w:r w:rsidR="00D41B8D">
        <w:t>Автоматическая установка</w:t>
      </w:r>
    </w:p>
    <w:p w14:paraId="07EAF602" w14:textId="43FD8A46" w:rsidR="00741D62" w:rsidRDefault="00000000">
      <w:pPr>
        <w:pStyle w:val="a0"/>
      </w:pPr>
      <w:r>
        <w:t xml:space="preserve">3). Затем устанавливаем объем оперативной памяти — </w:t>
      </w:r>
      <w:r w:rsidR="00D41B8D">
        <w:t>2048</w:t>
      </w:r>
      <w:r>
        <w:t xml:space="preserve"> МБ</w:t>
      </w:r>
    </w:p>
    <w:p w14:paraId="5BEC64A5" w14:textId="4A0EC7E3" w:rsidR="00741D62" w:rsidRDefault="003737FB">
      <w:pPr>
        <w:pStyle w:val="CaptionedFigure"/>
      </w:pPr>
      <w:r w:rsidRPr="00271E16">
        <w:rPr>
          <w:noProof/>
          <w:lang w:val="en-US"/>
        </w:rPr>
        <w:lastRenderedPageBreak/>
        <w:drawing>
          <wp:inline distT="0" distB="0" distL="0" distR="0" wp14:anchorId="34173059" wp14:editId="78A69AD9">
            <wp:extent cx="5940425" cy="3049270"/>
            <wp:effectExtent l="0" t="0" r="3175"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049270"/>
                    </a:xfrm>
                    <a:prstGeom prst="rect">
                      <a:avLst/>
                    </a:prstGeom>
                  </pic:spPr>
                </pic:pic>
              </a:graphicData>
            </a:graphic>
          </wp:inline>
        </w:drawing>
      </w:r>
    </w:p>
    <w:p w14:paraId="16DDF771" w14:textId="77777777" w:rsidR="00741D62" w:rsidRDefault="00000000">
      <w:pPr>
        <w:pStyle w:val="ImageCaption"/>
      </w:pPr>
      <w:r>
        <w:t>Figure 3: Установка объёма оперативной памяти</w:t>
      </w:r>
    </w:p>
    <w:p w14:paraId="5C6A7A4C" w14:textId="61929648" w:rsidR="00741D62" w:rsidRDefault="00000000">
      <w:pPr>
        <w:pStyle w:val="a0"/>
      </w:pPr>
      <w:r>
        <w:t xml:space="preserve">4). Создаём новый виртуальный жёсткий диск. А также назначаем размер жёсткого диска — </w:t>
      </w:r>
      <w:r w:rsidR="003737FB">
        <w:t>4</w:t>
      </w:r>
      <w:r>
        <w:t>0 ГБ</w:t>
      </w:r>
    </w:p>
    <w:p w14:paraId="7BE2A40D" w14:textId="77777777" w:rsidR="00741D62" w:rsidRDefault="00000000">
      <w:pPr>
        <w:pStyle w:val="a0"/>
      </w:pPr>
      <w:r>
        <w:t>5). Настраиваем виртуальную машину. В разделе “Носители” выбираем новый оптический диск, в данном случае это Rocky-8.6-x86_64-dvd1.iso</w:t>
      </w:r>
    </w:p>
    <w:p w14:paraId="1A0FD52D" w14:textId="7240C8C9" w:rsidR="00741D62" w:rsidRDefault="00000000">
      <w:pPr>
        <w:pStyle w:val="a0"/>
      </w:pPr>
      <w:r>
        <w:t>6). Запускаем виртуальную машину</w:t>
      </w:r>
    </w:p>
    <w:p w14:paraId="68F074F2" w14:textId="77777777" w:rsidR="00741D62" w:rsidRDefault="00000000">
      <w:pPr>
        <w:pStyle w:val="a0"/>
      </w:pPr>
      <w:r>
        <w:t>В разделе выбора программ добавляем в качестве дополнения Средства разработки</w:t>
      </w:r>
    </w:p>
    <w:p w14:paraId="6BC36604" w14:textId="102FEE7A" w:rsidR="00741D62" w:rsidRDefault="00741D62">
      <w:pPr>
        <w:pStyle w:val="CaptionedFigure"/>
      </w:pPr>
    </w:p>
    <w:p w14:paraId="76BCAE3F" w14:textId="439E282E" w:rsidR="00741D62" w:rsidRDefault="00A86097">
      <w:pPr>
        <w:pStyle w:val="CaptionedFigure"/>
      </w:pPr>
      <w:r w:rsidRPr="005606DD">
        <w:rPr>
          <w:noProof/>
          <w:lang w:val="en-US"/>
        </w:rPr>
        <w:drawing>
          <wp:inline distT="0" distB="0" distL="0" distR="0" wp14:anchorId="2578553D" wp14:editId="146AC78D">
            <wp:extent cx="3251367" cy="2463927"/>
            <wp:effectExtent l="0" t="0" r="635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51367" cy="2463927"/>
                    </a:xfrm>
                    <a:prstGeom prst="rect">
                      <a:avLst/>
                    </a:prstGeom>
                  </pic:spPr>
                </pic:pic>
              </a:graphicData>
            </a:graphic>
          </wp:inline>
        </w:drawing>
      </w:r>
    </w:p>
    <w:p w14:paraId="3F75A6CA" w14:textId="1979343E" w:rsidR="00741D62" w:rsidRDefault="00000000">
      <w:pPr>
        <w:pStyle w:val="ImageCaption"/>
      </w:pPr>
      <w:r>
        <w:t xml:space="preserve">Figure </w:t>
      </w:r>
      <w:r w:rsidR="00D41B8D">
        <w:t>4</w:t>
      </w:r>
      <w:r>
        <w:t xml:space="preserve">: </w:t>
      </w:r>
      <w:r w:rsidR="00D41B8D">
        <w:t>Настройка</w:t>
      </w:r>
    </w:p>
    <w:p w14:paraId="1F8C6F9F" w14:textId="0523B3C4" w:rsidR="00741D62" w:rsidRDefault="00000000">
      <w:pPr>
        <w:pStyle w:val="a0"/>
      </w:pPr>
      <w:r>
        <w:t>Устанавливаем пароль для root и администратора. Создаём пользователя с правами администратора.</w:t>
      </w:r>
    </w:p>
    <w:p w14:paraId="281667B9" w14:textId="0CCFFAC1" w:rsidR="003737FB" w:rsidRDefault="003737FB" w:rsidP="003737FB">
      <w:pPr>
        <w:pStyle w:val="CaptionedFigure"/>
      </w:pPr>
      <w:r w:rsidRPr="00944BA2">
        <w:rPr>
          <w:noProof/>
          <w:lang w:val="en-US"/>
        </w:rPr>
        <w:lastRenderedPageBreak/>
        <w:drawing>
          <wp:inline distT="0" distB="0" distL="0" distR="0" wp14:anchorId="21D36993" wp14:editId="4685ED5D">
            <wp:extent cx="3289469" cy="2470277"/>
            <wp:effectExtent l="0" t="0" r="6350" b="635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9469" cy="2470277"/>
                    </a:xfrm>
                    <a:prstGeom prst="rect">
                      <a:avLst/>
                    </a:prstGeom>
                  </pic:spPr>
                </pic:pic>
              </a:graphicData>
            </a:graphic>
          </wp:inline>
        </w:drawing>
      </w:r>
    </w:p>
    <w:p w14:paraId="7E95EA30" w14:textId="0E303D88" w:rsidR="003737FB" w:rsidRDefault="003737FB" w:rsidP="003737FB">
      <w:pPr>
        <w:pStyle w:val="ImageCaption"/>
      </w:pPr>
      <w:r>
        <w:t xml:space="preserve">Figure 5: </w:t>
      </w:r>
      <w:r w:rsidR="00D41B8D">
        <w:t>Настройка</w:t>
      </w:r>
    </w:p>
    <w:p w14:paraId="076B20F6" w14:textId="6863E81F" w:rsidR="003737FB" w:rsidRDefault="003737FB" w:rsidP="003737FB">
      <w:pPr>
        <w:pStyle w:val="CaptionedFigure"/>
      </w:pPr>
      <w:r w:rsidRPr="00944BA2">
        <w:rPr>
          <w:noProof/>
          <w:lang w:val="en-US"/>
        </w:rPr>
        <w:drawing>
          <wp:inline distT="0" distB="0" distL="0" distR="0" wp14:anchorId="5BCCEAD7" wp14:editId="5F5A246D">
            <wp:extent cx="3257717" cy="2482978"/>
            <wp:effectExtent l="0" t="0" r="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57717" cy="2482978"/>
                    </a:xfrm>
                    <a:prstGeom prst="rect">
                      <a:avLst/>
                    </a:prstGeom>
                  </pic:spPr>
                </pic:pic>
              </a:graphicData>
            </a:graphic>
          </wp:inline>
        </w:drawing>
      </w:r>
    </w:p>
    <w:p w14:paraId="33DC44ED" w14:textId="019BBA04" w:rsidR="003737FB" w:rsidRDefault="003737FB" w:rsidP="003737FB">
      <w:pPr>
        <w:pStyle w:val="ImageCaption"/>
      </w:pPr>
      <w:r>
        <w:t xml:space="preserve">Figure </w:t>
      </w:r>
      <w:r w:rsidR="00D41B8D">
        <w:t>6</w:t>
      </w:r>
      <w:r>
        <w:t xml:space="preserve">: </w:t>
      </w:r>
      <w:r w:rsidR="00D41B8D">
        <w:t>Настройка</w:t>
      </w:r>
    </w:p>
    <w:p w14:paraId="1DC0C5A6" w14:textId="77777777" w:rsidR="003737FB" w:rsidRDefault="003737FB" w:rsidP="003737FB">
      <w:pPr>
        <w:pStyle w:val="ImageCaption"/>
      </w:pPr>
    </w:p>
    <w:p w14:paraId="0E2FC5BE" w14:textId="77777777" w:rsidR="003737FB" w:rsidRDefault="003737FB" w:rsidP="003737FB">
      <w:pPr>
        <w:pStyle w:val="ImageCaption"/>
      </w:pPr>
    </w:p>
    <w:p w14:paraId="45B411A9" w14:textId="77777777" w:rsidR="003737FB" w:rsidRDefault="003737FB">
      <w:pPr>
        <w:pStyle w:val="a0"/>
      </w:pPr>
    </w:p>
    <w:p w14:paraId="69A2F13D" w14:textId="289C312E" w:rsidR="00741D62" w:rsidRDefault="00000000">
      <w:pPr>
        <w:pStyle w:val="a0"/>
      </w:pPr>
      <w:r>
        <w:t xml:space="preserve">Перезапускаем виртуальную машину. Дожидаемся загрузки системы и открываем консоль. </w:t>
      </w:r>
    </w:p>
    <w:p w14:paraId="1C49ABD6" w14:textId="673AFBF1" w:rsidR="0040331A" w:rsidRDefault="0040331A" w:rsidP="0040331A">
      <w:pPr>
        <w:pStyle w:val="CaptionedFigure"/>
      </w:pPr>
      <w:r w:rsidRPr="00A47BF4">
        <w:rPr>
          <w:noProof/>
          <w:lang w:val="en-US"/>
        </w:rPr>
        <w:lastRenderedPageBreak/>
        <w:drawing>
          <wp:inline distT="0" distB="0" distL="0" distR="0" wp14:anchorId="5CE04AA7" wp14:editId="239CDD69">
            <wp:extent cx="5181866" cy="3943553"/>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866" cy="3943553"/>
                    </a:xfrm>
                    <a:prstGeom prst="rect">
                      <a:avLst/>
                    </a:prstGeom>
                  </pic:spPr>
                </pic:pic>
              </a:graphicData>
            </a:graphic>
          </wp:inline>
        </w:drawing>
      </w:r>
    </w:p>
    <w:p w14:paraId="5151E890" w14:textId="6862F376" w:rsidR="0040331A" w:rsidRDefault="0040331A" w:rsidP="0040331A">
      <w:pPr>
        <w:pStyle w:val="ImageCaption"/>
      </w:pPr>
      <w:r>
        <w:t xml:space="preserve">Figure </w:t>
      </w:r>
      <w:r w:rsidR="00D41B8D">
        <w:t>7</w:t>
      </w:r>
      <w:r>
        <w:t xml:space="preserve">: </w:t>
      </w:r>
      <w:r w:rsidR="00D41B8D">
        <w:t>Установка</w:t>
      </w:r>
    </w:p>
    <w:p w14:paraId="0B1769FC" w14:textId="77777777" w:rsidR="0040331A" w:rsidRDefault="0040331A">
      <w:pPr>
        <w:pStyle w:val="a0"/>
      </w:pPr>
    </w:p>
    <w:p w14:paraId="2B0DA021" w14:textId="77777777" w:rsidR="00741D62" w:rsidRDefault="00000000">
      <w:pPr>
        <w:pStyle w:val="a0"/>
      </w:pPr>
      <w:r>
        <w:t>ДОМАШНЕЕ ЗАДАНИЕ №1:</w:t>
      </w:r>
    </w:p>
    <w:p w14:paraId="44C4EC34" w14:textId="6729AEE6" w:rsidR="00741D62" w:rsidRDefault="00000000">
      <w:pPr>
        <w:pStyle w:val="a0"/>
      </w:pPr>
      <w:r>
        <w:t xml:space="preserve">1). </w:t>
      </w:r>
      <w:r w:rsidR="00D41B8D">
        <w:t xml:space="preserve">В </w:t>
      </w:r>
      <w:r>
        <w:t>окне терминала проанализировала последовательность загрузки системы, выполнив команду dmesg. Можно просто просмотреть вывод этой команды: dmesg | less</w:t>
      </w:r>
    </w:p>
    <w:p w14:paraId="51A6550A" w14:textId="694FA147" w:rsidR="00741D62" w:rsidRDefault="0040331A">
      <w:pPr>
        <w:pStyle w:val="CaptionedFigure"/>
      </w:pPr>
      <w:bookmarkStart w:id="6" w:name="fig:011"/>
      <w:r w:rsidRPr="0040331A">
        <w:rPr>
          <w:noProof/>
        </w:rPr>
        <w:lastRenderedPageBreak/>
        <w:drawing>
          <wp:inline distT="0" distB="0" distL="0" distR="0" wp14:anchorId="29370B54" wp14:editId="3FBA4E03">
            <wp:extent cx="4572235" cy="33148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235" cy="3314870"/>
                    </a:xfrm>
                    <a:prstGeom prst="rect">
                      <a:avLst/>
                    </a:prstGeom>
                  </pic:spPr>
                </pic:pic>
              </a:graphicData>
            </a:graphic>
          </wp:inline>
        </w:drawing>
      </w:r>
      <w:bookmarkEnd w:id="6"/>
    </w:p>
    <w:p w14:paraId="75194BC7" w14:textId="5172574A" w:rsidR="00741D62" w:rsidRDefault="00000000">
      <w:pPr>
        <w:pStyle w:val="ImageCaption"/>
      </w:pPr>
      <w:r>
        <w:t xml:space="preserve">Figure </w:t>
      </w:r>
      <w:r w:rsidR="00D41B8D">
        <w:t>8</w:t>
      </w:r>
      <w:r>
        <w:t>: Команда dmesg</w:t>
      </w:r>
    </w:p>
    <w:p w14:paraId="0C2A1626" w14:textId="1DCC3404" w:rsidR="0040331A" w:rsidRDefault="0040331A">
      <w:pPr>
        <w:pStyle w:val="ImageCaption"/>
      </w:pPr>
      <w:r w:rsidRPr="0040331A">
        <w:drawing>
          <wp:inline distT="0" distB="0" distL="0" distR="0" wp14:anchorId="438EB821" wp14:editId="553AA5C6">
            <wp:extent cx="4496031" cy="3321221"/>
            <wp:effectExtent l="0" t="0" r="0" b="0"/>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6031" cy="3321221"/>
                    </a:xfrm>
                    <a:prstGeom prst="rect">
                      <a:avLst/>
                    </a:prstGeom>
                  </pic:spPr>
                </pic:pic>
              </a:graphicData>
            </a:graphic>
          </wp:inline>
        </w:drawing>
      </w:r>
    </w:p>
    <w:p w14:paraId="5D701BD6" w14:textId="495908E7" w:rsidR="0040331A" w:rsidRDefault="0040331A" w:rsidP="0040331A">
      <w:pPr>
        <w:pStyle w:val="ImageCaption"/>
      </w:pPr>
      <w:r>
        <w:t xml:space="preserve">Figure </w:t>
      </w:r>
      <w:r w:rsidR="00D41B8D">
        <w:t>9</w:t>
      </w:r>
      <w:r>
        <w:t>: Команда dmesg</w:t>
      </w:r>
    </w:p>
    <w:p w14:paraId="3DF43A5F" w14:textId="30E8CBF7" w:rsidR="0040331A" w:rsidRDefault="0040331A">
      <w:pPr>
        <w:pStyle w:val="ImageCaption"/>
      </w:pPr>
    </w:p>
    <w:p w14:paraId="6DE599CB" w14:textId="77777777" w:rsidR="0040331A" w:rsidRDefault="0040331A">
      <w:pPr>
        <w:pStyle w:val="ImageCaption"/>
      </w:pPr>
    </w:p>
    <w:p w14:paraId="667D07C1" w14:textId="77777777" w:rsidR="00741D62" w:rsidRDefault="00000000">
      <w:pPr>
        <w:pStyle w:val="a0"/>
      </w:pPr>
      <w:r>
        <w:t>Можно использовать поиск с помощью grep:dmesg | grep -i”то, что ищем” a. Версия ядра Linux (Linux version).</w:t>
      </w:r>
    </w:p>
    <w:p w14:paraId="659F57B2" w14:textId="751DDF9B" w:rsidR="00741D62" w:rsidRDefault="0040331A">
      <w:pPr>
        <w:pStyle w:val="CaptionedFigure"/>
      </w:pPr>
      <w:bookmarkStart w:id="7" w:name="fig:012"/>
      <w:r w:rsidRPr="00EA5196">
        <w:rPr>
          <w:noProof/>
          <w:lang w:val="en-US"/>
        </w:rPr>
        <w:lastRenderedPageBreak/>
        <w:drawing>
          <wp:inline distT="0" distB="0" distL="0" distR="0" wp14:anchorId="43A9C4D5" wp14:editId="62F10428">
            <wp:extent cx="4788146" cy="3587934"/>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8146" cy="3587934"/>
                    </a:xfrm>
                    <a:prstGeom prst="rect">
                      <a:avLst/>
                    </a:prstGeom>
                  </pic:spPr>
                </pic:pic>
              </a:graphicData>
            </a:graphic>
          </wp:inline>
        </w:drawing>
      </w:r>
      <w:bookmarkEnd w:id="7"/>
    </w:p>
    <w:p w14:paraId="2CF426AD" w14:textId="474F56E7" w:rsidR="00741D62" w:rsidRPr="0040331A" w:rsidRDefault="00000000">
      <w:pPr>
        <w:pStyle w:val="ImageCaption"/>
        <w:rPr>
          <w:lang w:val="en-US"/>
        </w:rPr>
      </w:pPr>
      <w:r>
        <w:t xml:space="preserve">Figure </w:t>
      </w:r>
      <w:r w:rsidR="00D41B8D">
        <w:t>10</w:t>
      </w:r>
      <w:r>
        <w:t>: Версия ядра Linux</w:t>
      </w:r>
    </w:p>
    <w:p w14:paraId="2D7C7A9D" w14:textId="075F78C9" w:rsidR="00741D62" w:rsidRDefault="00000000">
      <w:pPr>
        <w:pStyle w:val="Compact"/>
        <w:numPr>
          <w:ilvl w:val="0"/>
          <w:numId w:val="2"/>
        </w:numPr>
        <w:rPr>
          <w:lang w:val="en-US"/>
        </w:rPr>
      </w:pPr>
      <w:r>
        <w:t>Частота</w:t>
      </w:r>
      <w:r w:rsidRPr="00B7346E">
        <w:rPr>
          <w:lang w:val="en-US"/>
        </w:rPr>
        <w:t xml:space="preserve"> </w:t>
      </w:r>
      <w:r>
        <w:t>процессора</w:t>
      </w:r>
      <w:r w:rsidRPr="00B7346E">
        <w:rPr>
          <w:lang w:val="en-US"/>
        </w:rPr>
        <w:t xml:space="preserve"> (Detected Mhz processor).</w:t>
      </w:r>
      <w:r w:rsidR="0040331A" w:rsidRPr="0040331A">
        <w:rPr>
          <w:lang w:val="en-US"/>
        </w:rPr>
        <w:t xml:space="preserve"> </w:t>
      </w:r>
    </w:p>
    <w:p w14:paraId="74A95D88" w14:textId="7D81CCD3" w:rsidR="0040331A" w:rsidRDefault="0040331A" w:rsidP="0040331A">
      <w:pPr>
        <w:pStyle w:val="Compact"/>
        <w:numPr>
          <w:ilvl w:val="0"/>
          <w:numId w:val="2"/>
        </w:numPr>
      </w:pPr>
      <w:r>
        <w:t>Модель процессора (CPU0)</w:t>
      </w:r>
    </w:p>
    <w:p w14:paraId="779BB023" w14:textId="66F77338" w:rsidR="0040331A" w:rsidRPr="0040331A" w:rsidRDefault="0040331A" w:rsidP="0040331A">
      <w:pPr>
        <w:pStyle w:val="Compact"/>
        <w:numPr>
          <w:ilvl w:val="0"/>
          <w:numId w:val="2"/>
        </w:numPr>
      </w:pPr>
      <w:r>
        <w:t>Тип обнаруженного гипервизора</w:t>
      </w:r>
      <w:r>
        <w:t xml:space="preserve"> </w:t>
      </w:r>
      <w:r>
        <w:t>(Hypervisor detected)</w:t>
      </w:r>
    </w:p>
    <w:p w14:paraId="1B78A29E" w14:textId="07670CF2" w:rsidR="00741D62" w:rsidRPr="0040331A" w:rsidRDefault="0040331A">
      <w:pPr>
        <w:pStyle w:val="CaptionedFigure"/>
        <w:rPr>
          <w:lang w:val="en-US"/>
        </w:rPr>
      </w:pPr>
      <w:r w:rsidRPr="00191B51">
        <w:rPr>
          <w:noProof/>
          <w:lang w:val="en-US"/>
        </w:rPr>
        <w:drawing>
          <wp:inline distT="0" distB="0" distL="0" distR="0" wp14:anchorId="17685544" wp14:editId="189BD1C5">
            <wp:extent cx="4661140" cy="1136708"/>
            <wp:effectExtent l="0" t="0" r="6350" b="635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1140" cy="1136708"/>
                    </a:xfrm>
                    <a:prstGeom prst="rect">
                      <a:avLst/>
                    </a:prstGeom>
                  </pic:spPr>
                </pic:pic>
              </a:graphicData>
            </a:graphic>
          </wp:inline>
        </w:drawing>
      </w:r>
    </w:p>
    <w:p w14:paraId="7E03491B" w14:textId="2CEA4A2D" w:rsidR="00741D62" w:rsidRPr="0040331A" w:rsidRDefault="00000000">
      <w:pPr>
        <w:pStyle w:val="ImageCaption"/>
      </w:pPr>
      <w:r w:rsidRPr="0040331A">
        <w:rPr>
          <w:lang w:val="en-US"/>
        </w:rPr>
        <w:t>Figure</w:t>
      </w:r>
      <w:r w:rsidRPr="0040331A">
        <w:t xml:space="preserve"> </w:t>
      </w:r>
      <w:r w:rsidR="00D41B8D">
        <w:t>11</w:t>
      </w:r>
      <w:r w:rsidRPr="0040331A">
        <w:t xml:space="preserve">: </w:t>
      </w:r>
      <w:r>
        <w:t>Частота</w:t>
      </w:r>
      <w:r w:rsidRPr="0040331A">
        <w:t xml:space="preserve"> </w:t>
      </w:r>
      <w:r>
        <w:t>процессора</w:t>
      </w:r>
      <w:r w:rsidR="0040331A" w:rsidRPr="0040331A">
        <w:t xml:space="preserve">, </w:t>
      </w:r>
      <w:r w:rsidR="0040331A">
        <w:t>модель процессора,</w:t>
      </w:r>
      <w:r w:rsidR="0040331A" w:rsidRPr="0040331A">
        <w:t xml:space="preserve"> </w:t>
      </w:r>
      <w:r w:rsidR="0040331A">
        <w:t>о</w:t>
      </w:r>
      <w:r w:rsidR="0040331A">
        <w:t>бъем доступной оперативной памяти</w:t>
      </w:r>
    </w:p>
    <w:p w14:paraId="050757B0" w14:textId="77777777" w:rsidR="00741D62" w:rsidRDefault="00000000">
      <w:pPr>
        <w:pStyle w:val="Compact"/>
        <w:numPr>
          <w:ilvl w:val="0"/>
          <w:numId w:val="4"/>
        </w:numPr>
      </w:pPr>
      <w:r>
        <w:t>Объем доступной оперативной памяти (Memory available)</w:t>
      </w:r>
    </w:p>
    <w:p w14:paraId="05BB9E9B" w14:textId="60684AAB" w:rsidR="00741D62" w:rsidRDefault="00A86097">
      <w:pPr>
        <w:pStyle w:val="CaptionedFigure"/>
      </w:pPr>
      <w:bookmarkStart w:id="8" w:name="fig:015"/>
      <w:r>
        <w:rPr>
          <w:noProof/>
          <w:lang w:val="en-US"/>
        </w:rPr>
        <w:lastRenderedPageBreak/>
        <w:drawing>
          <wp:inline distT="0" distB="0" distL="0" distR="0" wp14:anchorId="2A034701" wp14:editId="5AC7B7F2">
            <wp:extent cx="5930900" cy="504825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900" cy="5048250"/>
                    </a:xfrm>
                    <a:prstGeom prst="rect">
                      <a:avLst/>
                    </a:prstGeom>
                    <a:noFill/>
                    <a:ln>
                      <a:noFill/>
                    </a:ln>
                  </pic:spPr>
                </pic:pic>
              </a:graphicData>
            </a:graphic>
          </wp:inline>
        </w:drawing>
      </w:r>
      <w:bookmarkEnd w:id="8"/>
    </w:p>
    <w:p w14:paraId="09C06579" w14:textId="4C415625" w:rsidR="00741D62" w:rsidRDefault="00000000">
      <w:pPr>
        <w:pStyle w:val="ImageCaption"/>
      </w:pPr>
      <w:r>
        <w:t>Figure 1</w:t>
      </w:r>
      <w:r w:rsidR="00D41B8D">
        <w:t>2</w:t>
      </w:r>
      <w:r>
        <w:t>: Объем доступной оперативной памяти</w:t>
      </w:r>
    </w:p>
    <w:p w14:paraId="49F51FE1" w14:textId="77777777" w:rsidR="00741D62" w:rsidRDefault="00000000">
      <w:pPr>
        <w:pStyle w:val="Compact"/>
        <w:numPr>
          <w:ilvl w:val="0"/>
          <w:numId w:val="6"/>
        </w:numPr>
      </w:pPr>
      <w:r>
        <w:t>Тип файловой системы корневого раздела. Последовательность монтирования файловых систем</w:t>
      </w:r>
    </w:p>
    <w:p w14:paraId="5BD4D001" w14:textId="26F196DC" w:rsidR="00741D62" w:rsidRDefault="00A86097">
      <w:pPr>
        <w:pStyle w:val="CaptionedFigure"/>
      </w:pPr>
      <w:r w:rsidRPr="00EA5196">
        <w:rPr>
          <w:noProof/>
          <w:lang w:val="en-US"/>
        </w:rPr>
        <w:lastRenderedPageBreak/>
        <w:drawing>
          <wp:inline distT="0" distB="0" distL="0" distR="0" wp14:anchorId="1D353EE8" wp14:editId="1EBAFA9D">
            <wp:extent cx="4788146" cy="3587934"/>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8146" cy="3587934"/>
                    </a:xfrm>
                    <a:prstGeom prst="rect">
                      <a:avLst/>
                    </a:prstGeom>
                  </pic:spPr>
                </pic:pic>
              </a:graphicData>
            </a:graphic>
          </wp:inline>
        </w:drawing>
      </w:r>
    </w:p>
    <w:p w14:paraId="0E3CAB54" w14:textId="7013A4F7" w:rsidR="00741D62" w:rsidRPr="00D41B8D" w:rsidRDefault="00000000">
      <w:pPr>
        <w:pStyle w:val="ImageCaption"/>
        <w:rPr>
          <w:lang w:val="en-US"/>
        </w:rPr>
      </w:pPr>
      <w:r>
        <w:t xml:space="preserve">Figure 12: </w:t>
      </w:r>
      <w:r w:rsidR="00D41B8D">
        <w:rPr>
          <w:lang w:val="en-US"/>
        </w:rPr>
        <w:t>Mount</w:t>
      </w:r>
    </w:p>
    <w:p w14:paraId="48857DBF" w14:textId="77777777" w:rsidR="00741D62" w:rsidRDefault="00000000">
      <w:pPr>
        <w:pStyle w:val="a0"/>
      </w:pPr>
      <w:r>
        <w:t>КОНТРОЛЬНЫЕ ВОПРОСЫ №1</w:t>
      </w:r>
    </w:p>
    <w:p w14:paraId="4435E61F" w14:textId="77777777" w:rsidR="00741D62" w:rsidRDefault="00000000">
      <w:pPr>
        <w:pStyle w:val="a0"/>
      </w:pPr>
      <w:r>
        <w:t>1).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 2).Команды терминала: a.Для получения справки используется ключ –help или команда man. Например, ls –help или man ls. b.Для перемещения по файловой системе используется команда cd. Например cd ~. c.Для просмотра содержимого каталога используется команда ls. Например ls ~/work. d.Для определения объёма каталога используется команда du. 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 f.Для задания прав используется команда chmod. Например, chmod u-w test.txt. g.Для просмотра истории команд используется команда history. 3).Файловая система — часть ОС, которая обеспечивает чтение и запись файлов на дисковых носителях информации. a.Ext2 — расширенная файловая система. Данные сначала кэшируются и только потом записываются на диск. b.Ext3 и Ext4 — журналируемые файловые системы. Осуществляется хранение в виде журнала со списком изменений, что помогает сохранить целостность при сбоях. c.XFS — высокопроизводительная журналируемая файловая система, рассчитанная для работы на дисках большого объёма. 4).Для просмотра подмонтированных в ОС файловых систем необходимо использовать команду findmht. 5).Для удаления зависшего процесса используется команда kill PID или killall название.</w:t>
      </w:r>
    </w:p>
    <w:p w14:paraId="62CA1604" w14:textId="77777777" w:rsidR="00741D62" w:rsidRDefault="00000000">
      <w:pPr>
        <w:pStyle w:val="a0"/>
      </w:pPr>
      <w:r>
        <w:t>Часть 2. Работа с GitHub</w:t>
      </w:r>
    </w:p>
    <w:p w14:paraId="7DBB80B9" w14:textId="3F935418" w:rsidR="00741D62" w:rsidRDefault="00000000">
      <w:pPr>
        <w:pStyle w:val="a0"/>
      </w:pPr>
      <w:r>
        <w:t xml:space="preserve">1). Создаем учетную запись на https://github.com. </w:t>
      </w:r>
    </w:p>
    <w:p w14:paraId="1D464147" w14:textId="2E5FC2A1" w:rsidR="00741D62" w:rsidRDefault="00A86097">
      <w:pPr>
        <w:pStyle w:val="CaptionedFigure"/>
      </w:pPr>
      <w:r w:rsidRPr="00A86097">
        <w:lastRenderedPageBreak/>
        <w:drawing>
          <wp:inline distT="0" distB="0" distL="0" distR="0" wp14:anchorId="2ABA5469" wp14:editId="4459C05E">
            <wp:extent cx="6152515" cy="3460750"/>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2515" cy="3460750"/>
                    </a:xfrm>
                    <a:prstGeom prst="rect">
                      <a:avLst/>
                    </a:prstGeom>
                  </pic:spPr>
                </pic:pic>
              </a:graphicData>
            </a:graphic>
          </wp:inline>
        </w:drawing>
      </w:r>
    </w:p>
    <w:p w14:paraId="2B43153D" w14:textId="77777777" w:rsidR="00741D62" w:rsidRDefault="00000000">
      <w:pPr>
        <w:pStyle w:val="ImageCaption"/>
      </w:pPr>
      <w:r>
        <w:t>Figure 13: Создание учётной записи</w:t>
      </w:r>
    </w:p>
    <w:p w14:paraId="479293D6" w14:textId="393FC865" w:rsidR="00741D62" w:rsidRDefault="00000000">
      <w:pPr>
        <w:pStyle w:val="a0"/>
      </w:pPr>
      <w:r>
        <w:t xml:space="preserve">2). Настраиваем систему контроля версий git. Синхранизируем учётную запись github с компьютером: git config –global user.name”Имя Фамилия” git config –global user.email”work@mail” После этого создаём новый ключ на github </w:t>
      </w:r>
      <w:r w:rsidR="00D41B8D" w:rsidRPr="00D41B8D">
        <w:t>.</w:t>
      </w:r>
      <w:r w:rsidR="001D1A43" w:rsidRPr="00DA6B1E">
        <w:rPr>
          <w:lang w:val="en-US"/>
        </w:rPr>
        <w:drawing>
          <wp:inline distT="0" distB="0" distL="0" distR="0" wp14:anchorId="74EF04EB" wp14:editId="109C9805">
            <wp:extent cx="4540483" cy="330217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0483" cy="3302170"/>
                    </a:xfrm>
                    <a:prstGeom prst="rect">
                      <a:avLst/>
                    </a:prstGeom>
                  </pic:spPr>
                </pic:pic>
              </a:graphicData>
            </a:graphic>
          </wp:inline>
        </w:drawing>
      </w:r>
    </w:p>
    <w:p w14:paraId="5D3E47F1" w14:textId="5D31AF65" w:rsidR="00741D62" w:rsidRDefault="007406AB">
      <w:pPr>
        <w:pStyle w:val="CaptionedFigure"/>
      </w:pPr>
      <w:r w:rsidRPr="009515E5">
        <w:rPr>
          <w:lang w:val="en-US"/>
        </w:rPr>
        <w:lastRenderedPageBreak/>
        <w:drawing>
          <wp:inline distT="0" distB="0" distL="0" distR="0" wp14:anchorId="56228EEE" wp14:editId="06D2271E">
            <wp:extent cx="4546834" cy="3346622"/>
            <wp:effectExtent l="0" t="0" r="6350" b="635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6834" cy="3346622"/>
                    </a:xfrm>
                    <a:prstGeom prst="rect">
                      <a:avLst/>
                    </a:prstGeom>
                  </pic:spPr>
                </pic:pic>
              </a:graphicData>
            </a:graphic>
          </wp:inline>
        </w:drawing>
      </w:r>
    </w:p>
    <w:p w14:paraId="395AC22A" w14:textId="77777777" w:rsidR="00741D62" w:rsidRDefault="00000000">
      <w:pPr>
        <w:pStyle w:val="ImageCaption"/>
      </w:pPr>
      <w:r>
        <w:t>Figure 14: Создание нового ключа</w:t>
      </w:r>
    </w:p>
    <w:p w14:paraId="69D7A863" w14:textId="72D3B24D" w:rsidR="00741D62" w:rsidRPr="00D41B8D" w:rsidRDefault="00000000">
      <w:pPr>
        <w:pStyle w:val="a0"/>
        <w:rPr>
          <w:lang w:val="en-US"/>
        </w:rPr>
      </w:pPr>
      <w:r>
        <w:t>3). Следующим шагом будет создание и подключение репозитория к github. В gethup заходим в «repository» и создаём новый репозиторий</w:t>
      </w:r>
      <w:r w:rsidR="00D41B8D">
        <w:rPr>
          <w:lang w:val="en-US"/>
        </w:rPr>
        <w:t>.</w:t>
      </w:r>
    </w:p>
    <w:p w14:paraId="1163C3B8" w14:textId="5512C261" w:rsidR="00741D62" w:rsidRDefault="007406AB">
      <w:pPr>
        <w:pStyle w:val="CaptionedFigure"/>
      </w:pPr>
      <w:bookmarkStart w:id="9" w:name="fig:03.1"/>
      <w:r w:rsidRPr="007406AB">
        <w:rPr>
          <w:noProof/>
        </w:rPr>
        <w:drawing>
          <wp:inline distT="0" distB="0" distL="0" distR="0" wp14:anchorId="6BBDDF43" wp14:editId="3239237A">
            <wp:extent cx="6152515" cy="3460750"/>
            <wp:effectExtent l="0" t="0" r="0" b="0"/>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52515" cy="3460750"/>
                    </a:xfrm>
                    <a:prstGeom prst="rect">
                      <a:avLst/>
                    </a:prstGeom>
                  </pic:spPr>
                </pic:pic>
              </a:graphicData>
            </a:graphic>
          </wp:inline>
        </w:drawing>
      </w:r>
      <w:bookmarkEnd w:id="9"/>
    </w:p>
    <w:p w14:paraId="4057038C" w14:textId="2A268035" w:rsidR="00741D62" w:rsidRDefault="00000000" w:rsidP="006047E9">
      <w:pPr>
        <w:pStyle w:val="ImageCaption"/>
      </w:pPr>
      <w:r>
        <w:t>Figure 15: Создание репозитория</w:t>
      </w:r>
    </w:p>
    <w:p w14:paraId="7BD0B3EB" w14:textId="77777777" w:rsidR="00741D62" w:rsidRDefault="00000000">
      <w:pPr>
        <w:pStyle w:val="a0"/>
      </w:pPr>
      <w:r>
        <w:t xml:space="preserve">4). В лабораторной работе описан логаритм создания структуры католога через консоль. Но легче будет создать репозиторий в gethup и после этого работать с </w:t>
      </w:r>
      <w:r>
        <w:lastRenderedPageBreak/>
        <w:t>каталогом и папками через консоль (перед этим необходимо скопировать ссылку на репозиторий в консоль, в формате https или ssh). Перед тем, как создавать файлы, заходим в наш репозиорий (алгоритм действий представлен на рис. 4.1):</w:t>
      </w:r>
    </w:p>
    <w:p w14:paraId="10933A15" w14:textId="739AA0C5" w:rsidR="00741D62" w:rsidRDefault="006047E9">
      <w:pPr>
        <w:pStyle w:val="CaptionedFigure"/>
      </w:pPr>
      <w:r w:rsidRPr="006047E9">
        <w:drawing>
          <wp:inline distT="0" distB="0" distL="0" distR="0" wp14:anchorId="0E1691D7" wp14:editId="07556AA5">
            <wp:extent cx="6152515" cy="346075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52515" cy="3460750"/>
                    </a:xfrm>
                    <a:prstGeom prst="rect">
                      <a:avLst/>
                    </a:prstGeom>
                  </pic:spPr>
                </pic:pic>
              </a:graphicData>
            </a:graphic>
          </wp:inline>
        </w:drawing>
      </w:r>
    </w:p>
    <w:p w14:paraId="7B27E6E8" w14:textId="77777777" w:rsidR="00741D62" w:rsidRDefault="00000000">
      <w:pPr>
        <w:pStyle w:val="ImageCaption"/>
      </w:pPr>
      <w:r>
        <w:t>Figure 18: Создание репозитория</w:t>
      </w:r>
    </w:p>
    <w:p w14:paraId="44D243B9" w14:textId="77777777" w:rsidR="00741D62" w:rsidRDefault="00000000">
      <w:pPr>
        <w:pStyle w:val="a0"/>
      </w:pPr>
      <w:r>
        <w:t>После этого можем уже создавать наши файлы:</w:t>
      </w:r>
    </w:p>
    <w:p w14:paraId="517CEA58" w14:textId="64DC2887" w:rsidR="00741D62" w:rsidRDefault="000A2DF2">
      <w:pPr>
        <w:pStyle w:val="CaptionedFigure"/>
      </w:pPr>
      <w:r w:rsidRPr="000A2DF2">
        <w:drawing>
          <wp:inline distT="0" distB="0" distL="0" distR="0" wp14:anchorId="6D0BB9BA" wp14:editId="2F4B834E">
            <wp:extent cx="6152515" cy="3460750"/>
            <wp:effectExtent l="0" t="0" r="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52515" cy="3460750"/>
                    </a:xfrm>
                    <a:prstGeom prst="rect">
                      <a:avLst/>
                    </a:prstGeom>
                  </pic:spPr>
                </pic:pic>
              </a:graphicData>
            </a:graphic>
          </wp:inline>
        </w:drawing>
      </w:r>
    </w:p>
    <w:p w14:paraId="40371F84" w14:textId="77777777" w:rsidR="00741D62" w:rsidRDefault="00000000">
      <w:pPr>
        <w:pStyle w:val="ImageCaption"/>
      </w:pPr>
      <w:r>
        <w:t>Figure 19: Создание файлов</w:t>
      </w:r>
    </w:p>
    <w:p w14:paraId="1DC0D3DC" w14:textId="77777777" w:rsidR="00741D62" w:rsidRDefault="00000000">
      <w:pPr>
        <w:pStyle w:val="a0"/>
      </w:pPr>
      <w:r>
        <w:lastRenderedPageBreak/>
        <w:t>5). Добавляем первый коммит и выкладываем на gethup. Для того, чтобы правильно разместить первый коммит, необходимо добавить команду git add ., после этого с помощью команды git commit -am “first commit” выкладываем коммит:</w:t>
      </w:r>
    </w:p>
    <w:p w14:paraId="4BA27DBD" w14:textId="77777777" w:rsidR="00741D62" w:rsidRDefault="00000000">
      <w:pPr>
        <w:pStyle w:val="a0"/>
      </w:pPr>
      <w:r>
        <w:t>6). Сохраняем первый коммит, используя команду git push:</w:t>
      </w:r>
    </w:p>
    <w:p w14:paraId="33BEA430" w14:textId="2A7C2152" w:rsidR="00741D62" w:rsidRDefault="007406AB">
      <w:pPr>
        <w:pStyle w:val="CaptionedFigure"/>
      </w:pPr>
      <w:r w:rsidRPr="007406AB">
        <w:drawing>
          <wp:inline distT="0" distB="0" distL="0" distR="0" wp14:anchorId="771713F6" wp14:editId="648F9665">
            <wp:extent cx="5932055" cy="355600"/>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7958" cy="355954"/>
                    </a:xfrm>
                    <a:prstGeom prst="rect">
                      <a:avLst/>
                    </a:prstGeom>
                  </pic:spPr>
                </pic:pic>
              </a:graphicData>
            </a:graphic>
          </wp:inline>
        </w:drawing>
      </w:r>
    </w:p>
    <w:p w14:paraId="33AD87D3" w14:textId="77777777" w:rsidR="00741D62" w:rsidRDefault="00000000">
      <w:pPr>
        <w:pStyle w:val="ImageCaption"/>
      </w:pPr>
      <w:r>
        <w:t>Figure 21: Сохранение первого коммита</w:t>
      </w:r>
    </w:p>
    <w:p w14:paraId="17F5529A" w14:textId="77777777" w:rsidR="00741D62" w:rsidRDefault="00000000">
      <w:pPr>
        <w:pStyle w:val="a0"/>
      </w:pPr>
      <w:r>
        <w:t>КОНТРОЛЬНЫЕ ВОПРОСЫ №2:</w:t>
      </w:r>
    </w:p>
    <w:p w14:paraId="396E928C" w14:textId="77777777" w:rsidR="00741D62" w:rsidRDefault="00000000">
      <w:pPr>
        <w:pStyle w:val="a0"/>
      </w:pPr>
      <w:r>
        <w:t>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14:paraId="61F8CBF7" w14:textId="77777777" w:rsidR="00741D62" w:rsidRDefault="00000000">
      <w:pPr>
        <w:pStyle w:val="a0"/>
      </w:pPr>
      <w:r>
        <w:t>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 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20B5AB08" w14:textId="77777777" w:rsidR="00741D62" w:rsidRDefault="00000000">
      <w:pPr>
        <w:pStyle w:val="a0"/>
      </w:pPr>
      <w:r>
        <w:t>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 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14:paraId="746F25C0" w14:textId="77777777" w:rsidR="00741D62" w:rsidRDefault="00000000">
      <w:pPr>
        <w:pStyle w:val="a0"/>
      </w:pPr>
      <w:r>
        <w:t>4). Создадим локальный репозиторий. Сначала сделаем предварительную конфигурацию, указав имя и email владельца репозитория: git config –global user.name”Имя Фамилия” git config –global user.email”work@mail” и настроив utf-8 в выводе сообщенийgit: git config –global quotepath false Для инициализации локального репозитория, расположенного, например, в каталоге ~/tutorial, необходимо ввести в командной строке: cd mkdir tutorial cd tutorial git init</w:t>
      </w:r>
    </w:p>
    <w:p w14:paraId="67081A67" w14:textId="77777777" w:rsidR="00741D62" w:rsidRDefault="00000000">
      <w:pPr>
        <w:pStyle w:val="a0"/>
      </w:pPr>
      <w:r>
        <w:lastRenderedPageBreak/>
        <w:t xml:space="preserve">5). Для последующей идентификации пользователя на сервере репозиториев необходимо сгенерировать пару ключей (приватный и открытый): ssh-keygen -C”Имя Фамилия </w:t>
      </w:r>
      <w:hyperlink r:id="rId26">
        <w:r>
          <w:rPr>
            <w:rStyle w:val="ad"/>
          </w:rPr>
          <w:t>work@mail</w:t>
        </w:r>
      </w:hyperlink>
      <w:r>
        <w:t>” Ключи сохраняться в каталоге~/.ssh/. Скопировав из локальной консоли ключ в буфер обмена cat ~/.ssh/id_rsa.pub | xclip -sel clip вставляем ключ в появившееся на сайте поле.</w:t>
      </w:r>
    </w:p>
    <w:p w14:paraId="3CE9D1BC" w14:textId="77777777" w:rsidR="00741D62" w:rsidRDefault="00000000">
      <w:pPr>
        <w:pStyle w:val="a0"/>
      </w:pPr>
      <w:r>
        <w:t>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14:paraId="711FFDD9" w14:textId="77777777" w:rsidR="00741D62" w:rsidRDefault="00000000">
      <w:pPr>
        <w:pStyle w:val="a0"/>
      </w:pPr>
      <w:r>
        <w:t>7). Основные команды git: 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 ‘Описание коммита’–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14:paraId="735A64E4" w14:textId="77777777" w:rsidR="00741D62" w:rsidRDefault="00000000">
      <w:pPr>
        <w:pStyle w:val="a0"/>
      </w:pPr>
      <w:r>
        <w:t>8). Использования git при работе с локальными репозиториями (добавления текстового документа в локальный репозиторий): git add hello.txt git commit -am’Новый файл</w:t>
      </w:r>
    </w:p>
    <w:p w14:paraId="6DDD70CB" w14:textId="77777777" w:rsidR="00741D62" w:rsidRDefault="00000000">
      <w:pPr>
        <w:pStyle w:val="a0"/>
      </w:pPr>
      <w:r>
        <w:t>9). Проблемы, которые решают ветки git: • нужно постоянно создавать архивы с рабочим кодом • сложно “переключаться” между архивами • сложно перетаскивать изменения между архивами • легко что-то напутать или потерять</w:t>
      </w:r>
    </w:p>
    <w:p w14:paraId="633D0039" w14:textId="77777777" w:rsidR="00741D62" w:rsidRDefault="00000000">
      <w:pPr>
        <w:pStyle w:val="a0"/>
      </w:pPr>
      <w:r>
        <w:t>10). 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 Затем скачать шаблон,например, для C и C++ curl -L -s https://www.gitignore.io/api/c &gt;&gt; .gitignore curl -L -s https://www.gitignore.io/api/c++ &gt;&gt; .gitignore</w:t>
      </w:r>
    </w:p>
    <w:p w14:paraId="363E7AE0" w14:textId="77777777" w:rsidR="00741D62" w:rsidRDefault="00000000">
      <w:pPr>
        <w:pStyle w:val="a0"/>
      </w:pPr>
      <w:r>
        <w:t>Часть 3. Создание Markdown файла В качестве подтверждения выполнения данной части лабораторной работы я прикрепляю отчёт в трёх форматах (docx, pdf, md). А также презентации в двух форматах (pdf, md).</w:t>
      </w:r>
    </w:p>
    <w:p w14:paraId="15FCB9FF" w14:textId="77777777" w:rsidR="00741D62" w:rsidRDefault="00000000">
      <w:pPr>
        <w:pStyle w:val="1"/>
      </w:pPr>
      <w:bookmarkStart w:id="10" w:name="_Toc145150011"/>
      <w:bookmarkStart w:id="11" w:name="выводы"/>
      <w:bookmarkEnd w:id="5"/>
      <w:r>
        <w:lastRenderedPageBreak/>
        <w:t>Выводы</w:t>
      </w:r>
      <w:bookmarkEnd w:id="10"/>
    </w:p>
    <w:p w14:paraId="1B781E37" w14:textId="77777777" w:rsidR="00741D62" w:rsidRDefault="00000000">
      <w:pPr>
        <w:pStyle w:val="FirstParagraph"/>
      </w:pPr>
      <w:r>
        <w:t>Установила VirtualBox, изучила её работу. Изучила идеологию и научилась пременять средства контроля версий. Научилась работать с Markdown-файлами.</w:t>
      </w:r>
      <w:bookmarkEnd w:id="11"/>
    </w:p>
    <w:sectPr w:rsidR="00741D6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6149" w14:textId="77777777" w:rsidR="009D00A8" w:rsidRDefault="009D00A8">
      <w:pPr>
        <w:spacing w:after="0"/>
      </w:pPr>
      <w:r>
        <w:separator/>
      </w:r>
    </w:p>
  </w:endnote>
  <w:endnote w:type="continuationSeparator" w:id="0">
    <w:p w14:paraId="3476A7A6" w14:textId="77777777" w:rsidR="009D00A8" w:rsidRDefault="009D00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6A4D1" w14:textId="77777777" w:rsidR="009D00A8" w:rsidRDefault="009D00A8">
      <w:r>
        <w:separator/>
      </w:r>
    </w:p>
  </w:footnote>
  <w:footnote w:type="continuationSeparator" w:id="0">
    <w:p w14:paraId="4DB336AC" w14:textId="77777777" w:rsidR="009D00A8" w:rsidRDefault="009D0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28B2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2"/>
    <w:multiLevelType w:val="multilevel"/>
    <w:tmpl w:val="F140CFE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13"/>
    <w:multiLevelType w:val="multilevel"/>
    <w:tmpl w:val="B61CD27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14"/>
    <w:multiLevelType w:val="multilevel"/>
    <w:tmpl w:val="CD56E59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00A99715"/>
    <w:multiLevelType w:val="multilevel"/>
    <w:tmpl w:val="5600B1D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5" w15:restartNumberingAfterBreak="0">
    <w:nsid w:val="00A99716"/>
    <w:multiLevelType w:val="multilevel"/>
    <w:tmpl w:val="D5686F56"/>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486288838">
    <w:abstractNumId w:val="0"/>
  </w:num>
  <w:num w:numId="2" w16cid:durableId="106098219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0634534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1126754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88352041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02591099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18405753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8503661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0923894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206675445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30246628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20834228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59278805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16cid:durableId="82100020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1D62"/>
    <w:rsid w:val="000A2DF2"/>
    <w:rsid w:val="001D1A43"/>
    <w:rsid w:val="002A5F8A"/>
    <w:rsid w:val="003737FB"/>
    <w:rsid w:val="0040331A"/>
    <w:rsid w:val="006047E9"/>
    <w:rsid w:val="007406AB"/>
    <w:rsid w:val="00741D62"/>
    <w:rsid w:val="009D00A8"/>
    <w:rsid w:val="00A35A92"/>
    <w:rsid w:val="00A86097"/>
    <w:rsid w:val="00B7346E"/>
    <w:rsid w:val="00D41B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A2C3"/>
  <w15:docId w15:val="{EEF95A8D-9D2B-4B4C-B7C1-FFDF64801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7346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mailto:work@mail"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5</Pages>
  <Words>1791</Words>
  <Characters>10214</Characters>
  <Application>Microsoft Office Word</Application>
  <DocSecurity>0</DocSecurity>
  <Lines>85</Lines>
  <Paragraphs>23</Paragraphs>
  <ScaleCrop>false</ScaleCrop>
  <HeadingPairs>
    <vt:vector size="2" baseType="variant">
      <vt:variant>
        <vt:lpstr>Название</vt:lpstr>
      </vt:variant>
      <vt:variant>
        <vt:i4>1</vt:i4>
      </vt:variant>
    </vt:vector>
  </HeadingPairs>
  <TitlesOfParts>
    <vt:vector size="1" baseType="lpstr">
      <vt:lpstr>Лабораторная работа №3</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Коновалова Татьяна Борисовна</dc:creator>
  <cp:keywords/>
  <cp:lastModifiedBy>Колчева Юлия Вячеславовна</cp:lastModifiedBy>
  <cp:revision>4</cp:revision>
  <dcterms:created xsi:type="dcterms:W3CDTF">2023-09-08T15:09:00Z</dcterms:created>
  <dcterms:modified xsi:type="dcterms:W3CDTF">2023-09-09T13:3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циплина: Операционные систем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